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266C" w:rsidRPr="00CA6E98" w:rsidRDefault="00F50CA1" w:rsidP="00CA6E98">
      <w:pPr>
        <w:jc w:val="center"/>
        <w:rPr>
          <w:b/>
          <w:sz w:val="28"/>
          <w:szCs w:val="28"/>
        </w:rPr>
      </w:pPr>
      <w:r>
        <w:rPr>
          <w:b/>
          <w:sz w:val="28"/>
          <w:szCs w:val="28"/>
        </w:rPr>
        <w:t xml:space="preserve">Restitution Agreement </w:t>
      </w:r>
    </w:p>
    <w:p w:rsidR="00CA6E98" w:rsidRDefault="00875B75">
      <w:r>
        <w:t xml:space="preserve">Transportation is a privilege not a right.  When a student inflicts damage, disrespect, or harm towards the property or others on a school bus the will immediately lose the privilege of school provided transportation. However, when the offense is allowable, students may be given an opportunity to earn their way back on the bus through restitution. We teach student to be responsible for the mistakes they make and fix them. As a partner in this agreement, all partners agree to hold the student(s) </w:t>
      </w:r>
      <w:r w:rsidR="00901D27">
        <w:t>accountable</w:t>
      </w:r>
      <w:bookmarkStart w:id="0" w:name="_GoBack"/>
      <w:bookmarkEnd w:id="0"/>
      <w:r>
        <w:t xml:space="preserve"> to learn from their mistakes and teach them they are responsible and capable to restore the harm they have caused. </w:t>
      </w:r>
    </w:p>
    <w:p w:rsidR="00875B75" w:rsidRDefault="00875B75"/>
    <w:p w:rsidR="00CA6E98" w:rsidRDefault="00875B75">
      <w:r>
        <w:t xml:space="preserve">Date of </w:t>
      </w:r>
      <w:r w:rsidR="00411989">
        <w:t>meeting: _</w:t>
      </w:r>
      <w:r>
        <w:t>________________</w:t>
      </w:r>
    </w:p>
    <w:p w:rsidR="00CA6E98" w:rsidRDefault="00CA6E98"/>
    <w:p w:rsidR="00CA6E98" w:rsidRDefault="00CA6E98">
      <w:r>
        <w:t>Student Name: ________________________________________________________________</w:t>
      </w:r>
      <w:r w:rsidR="00411989">
        <w:t>____________</w:t>
      </w:r>
      <w:r w:rsidR="00F50CA1">
        <w:t>_</w:t>
      </w:r>
    </w:p>
    <w:p w:rsidR="00CA6E98" w:rsidRDefault="00CA6E98"/>
    <w:p w:rsidR="00CA6E98" w:rsidRDefault="00F50CA1">
      <w:r>
        <w:t>Grade: _________________</w:t>
      </w:r>
      <w:proofErr w:type="gramStart"/>
      <w:r>
        <w:t>_  Bus</w:t>
      </w:r>
      <w:proofErr w:type="gramEnd"/>
      <w:r>
        <w:t xml:space="preserve"> #________ Bus Driver:: ______________________________</w:t>
      </w:r>
      <w:r w:rsidR="00411989">
        <w:t>___________</w:t>
      </w:r>
    </w:p>
    <w:p w:rsidR="00CA6E98" w:rsidRDefault="00CA6E98"/>
    <w:p w:rsidR="00F50CA1" w:rsidRDefault="00F50CA1">
      <w:r>
        <w:t>Parent(s)/Guardian(s) Name</w:t>
      </w:r>
      <w:proofErr w:type="gramStart"/>
      <w:r>
        <w:t>:_</w:t>
      </w:r>
      <w:proofErr w:type="gramEnd"/>
      <w:r>
        <w:t>______________________________________________________</w:t>
      </w:r>
      <w:r w:rsidR="00411989">
        <w:t>___________</w:t>
      </w:r>
    </w:p>
    <w:p w:rsidR="00411989" w:rsidRDefault="00411989"/>
    <w:p w:rsidR="00411989" w:rsidRDefault="00411989">
      <w:r>
        <w:t>Administrator</w:t>
      </w:r>
      <w:proofErr w:type="gramStart"/>
      <w:r>
        <w:t>:_</w:t>
      </w:r>
      <w:proofErr w:type="gramEnd"/>
      <w:r>
        <w:t>_____________________________________________________________________________</w:t>
      </w:r>
    </w:p>
    <w:p w:rsidR="00F50CA1" w:rsidRDefault="00F50CA1"/>
    <w:p w:rsidR="00CA6E98" w:rsidRDefault="00CA6E98">
      <w:r>
        <w:t xml:space="preserve">Date </w:t>
      </w:r>
      <w:r w:rsidR="00F50CA1">
        <w:t>of Incident</w:t>
      </w:r>
      <w:r>
        <w:t>: _________________</w:t>
      </w:r>
      <w:r w:rsidR="00F50CA1">
        <w:t>_______________</w:t>
      </w:r>
      <w:r w:rsidR="00411989">
        <w:t>____________________________________________</w:t>
      </w:r>
    </w:p>
    <w:p w:rsidR="00F50CA1" w:rsidRDefault="00F50CA1"/>
    <w:p w:rsidR="00CA6E98" w:rsidRDefault="00F50CA1">
      <w:r>
        <w:t>Describe Vandalism/Damage/ Disrespect</w:t>
      </w:r>
      <w:r w:rsidR="00CA6E98">
        <w:t>: ______________</w:t>
      </w: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50CA1" w:rsidRDefault="00F50CA1"/>
    <w:p w:rsidR="001020A4" w:rsidRDefault="00F50CA1">
      <w:r>
        <w:t>How was it reported: witnesses</w:t>
      </w:r>
      <w:proofErr w:type="gramStart"/>
      <w:r>
        <w:t>:_</w:t>
      </w:r>
      <w:proofErr w:type="gramEnd"/>
      <w:r>
        <w:t>_____________________________________________</w:t>
      </w:r>
      <w:r w:rsidR="001020A4">
        <w:t>___________________</w:t>
      </w:r>
    </w:p>
    <w:p w:rsidR="00F50CA1" w:rsidRDefault="00F50CA1">
      <w:r>
        <w:t>____</w:t>
      </w:r>
      <w:r w:rsidR="001020A4">
        <w:t>_____________________________</w:t>
      </w:r>
      <w:r>
        <w:t>__________________________________</w:t>
      </w:r>
      <w:r w:rsidR="001020A4">
        <w:t>_______________________</w:t>
      </w:r>
    </w:p>
    <w:p w:rsidR="00CA6E98" w:rsidRDefault="009C23AE">
      <w:r>
        <w:t>Video</w:t>
      </w:r>
      <w:proofErr w:type="gramStart"/>
      <w:r w:rsidR="00F50CA1">
        <w:t>:_</w:t>
      </w:r>
      <w:proofErr w:type="gramEnd"/>
      <w:r w:rsidR="00F50CA1">
        <w:t>___________________________________________________</w:t>
      </w:r>
      <w:r w:rsidR="00972874">
        <w:t>_______________________________</w:t>
      </w:r>
      <w:r w:rsidR="00F50CA1">
        <w:t>___________________________________________________________________</w:t>
      </w:r>
      <w:r w:rsidR="001020A4">
        <w:t>________________________</w:t>
      </w:r>
    </w:p>
    <w:p w:rsidR="00F50CA1" w:rsidRDefault="00F50CA1">
      <w:r>
        <w:t>Student self reported</w:t>
      </w:r>
      <w:proofErr w:type="gramStart"/>
      <w:r>
        <w:t>:_</w:t>
      </w:r>
      <w:proofErr w:type="gramEnd"/>
      <w:r>
        <w:t>____________________________________________________________</w:t>
      </w:r>
      <w:r w:rsidR="001020A4">
        <w:t>____________</w:t>
      </w:r>
    </w:p>
    <w:p w:rsidR="00F50CA1" w:rsidRDefault="00F50CA1">
      <w:r>
        <w:t>______________________________________________________________________________</w:t>
      </w:r>
      <w:r w:rsidR="001020A4">
        <w:t>____________</w:t>
      </w:r>
    </w:p>
    <w:p w:rsidR="00F50CA1" w:rsidRDefault="00F50CA1">
      <w:r>
        <w:t xml:space="preserve">Other::______________________________________________________________________________________________________________________________________________________ </w:t>
      </w:r>
    </w:p>
    <w:p w:rsidR="00F50CA1" w:rsidRDefault="00F50CA1"/>
    <w:p w:rsidR="00F50CA1" w:rsidRDefault="00F50CA1">
      <w:r>
        <w:t xml:space="preserve">Cost of </w:t>
      </w:r>
      <w:r w:rsidR="001020A4">
        <w:t>Damage</w:t>
      </w:r>
      <w:proofErr w:type="gramStart"/>
      <w:r>
        <w:t>:_</w:t>
      </w:r>
      <w:proofErr w:type="gramEnd"/>
      <w:r>
        <w:t>_______________________  How was cost determined:_____________________________</w:t>
      </w:r>
      <w:r w:rsidR="001020A4">
        <w:t>__</w:t>
      </w:r>
    </w:p>
    <w:p w:rsidR="00F50CA1" w:rsidRDefault="00F50CA1">
      <w:r>
        <w:t>__________________________________________________________________________________________</w:t>
      </w:r>
    </w:p>
    <w:p w:rsidR="00CA6E98" w:rsidRDefault="001020A4">
      <w:r>
        <w:t>Financial Restitution Plan::_____________________________________________________________________</w:t>
      </w:r>
    </w:p>
    <w:p w:rsidR="00CA6E98" w:rsidRDefault="001020A4">
      <w:r>
        <w:t>__________________________________________________________________________________________</w:t>
      </w:r>
    </w:p>
    <w:p w:rsidR="001020A4" w:rsidRDefault="001020A4">
      <w:r>
        <w:t>Restorative Practices Plan: (What needs to be fixed? Respect, trust, honesty</w:t>
      </w:r>
      <w:r w:rsidR="00875B75">
        <w:t xml:space="preserve">, </w:t>
      </w:r>
      <w:proofErr w:type="spellStart"/>
      <w:r w:rsidR="00875B75">
        <w:t>etc</w:t>
      </w:r>
      <w:proofErr w:type="spellEnd"/>
      <w:r>
        <w:t>) d</w:t>
      </w:r>
      <w:r w:rsidR="00411989">
        <w:t>escribe plan</w:t>
      </w:r>
      <w:proofErr w:type="gramStart"/>
      <w:r w:rsidR="00411989">
        <w:t>:_</w:t>
      </w:r>
      <w:proofErr w:type="gramEnd"/>
      <w:r w:rsidR="00411989">
        <w:t>_______________</w:t>
      </w:r>
    </w:p>
    <w:p w:rsidR="00CA6E98" w:rsidRDefault="001020A4">
      <w:r>
        <w:t xml:space="preserve">____________________________________________________________________________________________________________________________________________________________________________________  </w:t>
      </w:r>
    </w:p>
    <w:p w:rsidR="001020A4" w:rsidRDefault="001020A4"/>
    <w:p w:rsidR="001020A4" w:rsidRDefault="001020A4"/>
    <w:p w:rsidR="00CA6E98" w:rsidRDefault="001020A4">
      <w:r>
        <w:t>This is a mutual agreement between contracted bus driver and owner of the damaged property, ISD 043</w:t>
      </w:r>
      <w:r w:rsidR="00411989">
        <w:t>5 school District</w:t>
      </w:r>
      <w:r>
        <w:t>, the student(s) involved in the incident</w:t>
      </w:r>
      <w:r w:rsidR="00875B75">
        <w:t>, and</w:t>
      </w:r>
      <w:r>
        <w:t xml:space="preserve"> the responsible parent(s)/guardian</w:t>
      </w:r>
      <w:r w:rsidR="00875B75">
        <w:t xml:space="preserve">(s). </w:t>
      </w:r>
    </w:p>
    <w:p w:rsidR="00875B75" w:rsidRDefault="00875B75">
      <w:r>
        <w:t xml:space="preserve">*If a restitution agreement can not be agreed upon, the student will not have reinstated bus privileges. </w:t>
      </w:r>
    </w:p>
    <w:p w:rsidR="00CA6E98" w:rsidRDefault="00CA6E98" w:rsidP="00CA6E98"/>
    <w:p w:rsidR="00CA6E98" w:rsidRPr="00CA6E98" w:rsidRDefault="00CA6E98" w:rsidP="00CA6E98"/>
    <w:sectPr w:rsidR="00CA6E98" w:rsidRPr="00CA6E98" w:rsidSect="00F50CA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E5B6856"/>
    <w:multiLevelType w:val="hybridMultilevel"/>
    <w:tmpl w:val="0DA8695E"/>
    <w:lvl w:ilvl="0" w:tplc="04090001">
      <w:start w:val="1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102DA1"/>
    <w:multiLevelType w:val="hybridMultilevel"/>
    <w:tmpl w:val="D9CA9B00"/>
    <w:lvl w:ilvl="0" w:tplc="04090001">
      <w:start w:val="1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tLCwMDI3sTQyNDFR0lEKTi0uzszPAykwqgUAYx8uHiwAAAA="/>
  </w:docVars>
  <w:rsids>
    <w:rsidRoot w:val="00CA6E98"/>
    <w:rsid w:val="001020A4"/>
    <w:rsid w:val="00411989"/>
    <w:rsid w:val="005D706B"/>
    <w:rsid w:val="006C266C"/>
    <w:rsid w:val="00875B75"/>
    <w:rsid w:val="00901D27"/>
    <w:rsid w:val="00972874"/>
    <w:rsid w:val="009C23AE"/>
    <w:rsid w:val="00CA6E98"/>
    <w:rsid w:val="00F50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8C82D1-CD36-40B1-B6B4-C41861C29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706B"/>
    <w:rPr>
      <w:rFonts w:asciiTheme="minorHAnsi" w:hAnsiTheme="minorHAnsi"/>
      <w:sz w:val="24"/>
      <w:szCs w:val="24"/>
    </w:rPr>
  </w:style>
  <w:style w:type="paragraph" w:styleId="Heading1">
    <w:name w:val="heading 1"/>
    <w:basedOn w:val="Normal"/>
    <w:next w:val="Normal"/>
    <w:link w:val="Heading1Char"/>
    <w:qFormat/>
    <w:rsid w:val="005D706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D706B"/>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5D706B"/>
    <w:pPr>
      <w:spacing w:after="200" w:line="276" w:lineRule="auto"/>
      <w:ind w:left="720"/>
      <w:contextualSpacing/>
    </w:pPr>
    <w:rPr>
      <w:rFonts w:eastAsiaTheme="minorHAnsi" w:cstheme="minorBidi"/>
      <w:sz w:val="22"/>
      <w:szCs w:val="22"/>
    </w:rPr>
  </w:style>
  <w:style w:type="paragraph" w:styleId="TOCHeading">
    <w:name w:val="TOC Heading"/>
    <w:basedOn w:val="Heading1"/>
    <w:next w:val="Normal"/>
    <w:uiPriority w:val="39"/>
    <w:unhideWhenUsed/>
    <w:qFormat/>
    <w:rsid w:val="005D706B"/>
    <w:pPr>
      <w:spacing w:line="276" w:lineRule="auto"/>
      <w:outlineLvl w:val="9"/>
    </w:pPr>
    <w:rPr>
      <w:lang w:eastAsia="ja-JP"/>
    </w:rPr>
  </w:style>
  <w:style w:type="paragraph" w:styleId="BalloonText">
    <w:name w:val="Balloon Text"/>
    <w:basedOn w:val="Normal"/>
    <w:link w:val="BalloonTextChar"/>
    <w:uiPriority w:val="99"/>
    <w:semiHidden/>
    <w:unhideWhenUsed/>
    <w:rsid w:val="009C23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3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5">
      <a:majorFont>
        <a:latin typeface="Garamond"/>
        <a:ea typeface=""/>
        <a:cs typeface=""/>
      </a:majorFont>
      <a:minorFont>
        <a:latin typeface="Garamon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41</Words>
  <Characters>308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ISD 435</Company>
  <LinksUpToDate>false</LinksUpToDate>
  <CharactersWithSpaces>3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isa Weber</cp:lastModifiedBy>
  <cp:revision>2</cp:revision>
  <cp:lastPrinted>2018-06-19T22:28:00Z</cp:lastPrinted>
  <dcterms:created xsi:type="dcterms:W3CDTF">2018-08-17T17:49:00Z</dcterms:created>
  <dcterms:modified xsi:type="dcterms:W3CDTF">2018-08-17T17:49:00Z</dcterms:modified>
</cp:coreProperties>
</file>